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1EC676" w14:textId="48DD6EAA" w:rsidR="00B025DC" w:rsidRPr="00D51A57" w:rsidRDefault="00B025DC" w:rsidP="00611C6B">
      <w:pPr>
        <w:spacing w:line="360" w:lineRule="auto"/>
        <w:jc w:val="right"/>
        <w:rPr>
          <w:color w:val="0000FF"/>
          <w:sz w:val="26"/>
        </w:rPr>
      </w:pPr>
    </w:p>
    <w:p w14:paraId="2EB07882" w14:textId="77777777" w:rsidR="00E41FBC" w:rsidRPr="00832960" w:rsidRDefault="00E41FBC" w:rsidP="00611C6B">
      <w:pPr>
        <w:pStyle w:val="Title"/>
        <w:spacing w:line="360" w:lineRule="auto"/>
        <w:rPr>
          <w:rFonts w:ascii="Arial" w:hAnsi="Arial" w:cs="Arial"/>
          <w:color w:val="000000"/>
          <w:sz w:val="28"/>
          <w:szCs w:val="32"/>
        </w:rPr>
      </w:pPr>
      <w:r w:rsidRPr="00832960">
        <w:rPr>
          <w:rFonts w:ascii="Arial" w:hAnsi="Arial" w:cs="Arial"/>
          <w:color w:val="000000"/>
          <w:sz w:val="28"/>
          <w:szCs w:val="32"/>
        </w:rPr>
        <w:t>REPORT</w:t>
      </w:r>
    </w:p>
    <w:p w14:paraId="430BCC52" w14:textId="77777777" w:rsidR="00E41FBC" w:rsidRPr="00832960" w:rsidRDefault="00E41FBC" w:rsidP="00611C6B">
      <w:pPr>
        <w:jc w:val="center"/>
        <w:rPr>
          <w:rFonts w:ascii="Arial" w:hAnsi="Arial" w:cs="Arial"/>
          <w:bCs/>
          <w:color w:val="000000"/>
          <w:sz w:val="28"/>
          <w:szCs w:val="32"/>
        </w:rPr>
      </w:pPr>
      <w:r w:rsidRPr="00832960">
        <w:rPr>
          <w:rFonts w:ascii="Arial" w:hAnsi="Arial" w:cs="Arial"/>
          <w:bCs/>
          <w:color w:val="000000"/>
          <w:sz w:val="28"/>
          <w:szCs w:val="32"/>
        </w:rPr>
        <w:t>ON</w:t>
      </w:r>
    </w:p>
    <w:p w14:paraId="36AA4F5D" w14:textId="77777777" w:rsidR="00E41FBC" w:rsidRPr="00C60743" w:rsidRDefault="00280A15" w:rsidP="00C60743">
      <w:pPr>
        <w:spacing w:before="240" w:after="120"/>
        <w:jc w:val="center"/>
        <w:rPr>
          <w:rFonts w:ascii="Arial" w:hAnsi="Arial" w:cs="Arial"/>
          <w:b/>
          <w:bCs/>
          <w:sz w:val="28"/>
          <w:szCs w:val="28"/>
        </w:rPr>
      </w:pPr>
      <w:r w:rsidRPr="00C60743">
        <w:rPr>
          <w:rFonts w:ascii="Arial" w:hAnsi="Arial" w:cs="Arial"/>
          <w:b/>
          <w:bCs/>
          <w:sz w:val="28"/>
          <w:szCs w:val="28"/>
        </w:rPr>
        <w:t>FOUR</w:t>
      </w:r>
      <w:r w:rsidR="00091A92" w:rsidRPr="00C60743">
        <w:rPr>
          <w:rFonts w:ascii="Arial" w:hAnsi="Arial" w:cs="Arial"/>
          <w:b/>
          <w:bCs/>
          <w:sz w:val="28"/>
          <w:szCs w:val="28"/>
        </w:rPr>
        <w:t xml:space="preserve"> WEEKS</w:t>
      </w:r>
      <w:r w:rsidR="00936DF6" w:rsidRPr="00C60743">
        <w:rPr>
          <w:rFonts w:ascii="Arial" w:hAnsi="Arial" w:cs="Arial"/>
          <w:b/>
          <w:bCs/>
          <w:sz w:val="28"/>
          <w:szCs w:val="28"/>
        </w:rPr>
        <w:t xml:space="preserve"> OF</w:t>
      </w:r>
      <w:r w:rsidR="00E41FBC" w:rsidRPr="00C60743">
        <w:rPr>
          <w:rFonts w:ascii="Arial" w:hAnsi="Arial" w:cs="Arial"/>
          <w:b/>
          <w:bCs/>
          <w:sz w:val="28"/>
          <w:szCs w:val="28"/>
        </w:rPr>
        <w:t xml:space="preserve"> </w:t>
      </w:r>
      <w:r w:rsidR="00F73D24" w:rsidRPr="00C60743">
        <w:rPr>
          <w:rFonts w:ascii="Arial" w:hAnsi="Arial" w:cs="Arial"/>
          <w:b/>
          <w:bCs/>
          <w:sz w:val="28"/>
          <w:szCs w:val="28"/>
        </w:rPr>
        <w:t>INTERNSHIP</w:t>
      </w:r>
    </w:p>
    <w:p w14:paraId="3EB37A01" w14:textId="77777777" w:rsidR="00E41FBC" w:rsidRPr="00C9710F" w:rsidRDefault="00F64B5A" w:rsidP="00C9710F">
      <w:pPr>
        <w:jc w:val="center"/>
        <w:rPr>
          <w:rFonts w:ascii="Arial" w:hAnsi="Arial" w:cs="Arial"/>
          <w:b/>
          <w:i/>
          <w:sz w:val="28"/>
          <w:szCs w:val="28"/>
        </w:rPr>
      </w:pPr>
      <w:r w:rsidRPr="00C9710F">
        <w:rPr>
          <w:rFonts w:ascii="Arial" w:hAnsi="Arial" w:cs="Arial"/>
          <w:sz w:val="28"/>
          <w:szCs w:val="28"/>
        </w:rPr>
        <w:t xml:space="preserve">Carried out </w:t>
      </w:r>
      <w:r w:rsidR="003B3E5B" w:rsidRPr="00C9710F">
        <w:rPr>
          <w:rFonts w:ascii="Arial" w:hAnsi="Arial" w:cs="Arial"/>
          <w:sz w:val="28"/>
          <w:szCs w:val="28"/>
        </w:rPr>
        <w:t>at</w:t>
      </w:r>
    </w:p>
    <w:p w14:paraId="065C3C54" w14:textId="77777777" w:rsidR="00E41FBC" w:rsidRPr="00E2603C" w:rsidRDefault="00E41FBC" w:rsidP="00611C6B">
      <w:pPr>
        <w:rPr>
          <w:rFonts w:ascii="Arial" w:hAnsi="Arial" w:cs="Arial"/>
          <w:b/>
          <w:bCs/>
          <w:color w:val="000000"/>
          <w:sz w:val="28"/>
        </w:rPr>
      </w:pPr>
    </w:p>
    <w:p w14:paraId="1B830C54" w14:textId="05CED446" w:rsidR="00E41FBC" w:rsidRPr="00846314" w:rsidRDefault="00AD2E0B" w:rsidP="00846314">
      <w:pPr>
        <w:spacing w:line="360" w:lineRule="auto"/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VERZEO</w:t>
      </w:r>
    </w:p>
    <w:p w14:paraId="0D7CB3A2" w14:textId="77777777" w:rsidR="003B3E5B" w:rsidRPr="003B3E5B" w:rsidRDefault="003B3E5B" w:rsidP="00611C6B"/>
    <w:p w14:paraId="0403FB69" w14:textId="77777777" w:rsidR="00E41FBC" w:rsidRPr="00986DD8" w:rsidRDefault="00E41FBC" w:rsidP="00986DD8">
      <w:pPr>
        <w:jc w:val="center"/>
        <w:rPr>
          <w:rFonts w:ascii="Arial" w:hAnsi="Arial" w:cs="Arial"/>
          <w:b/>
          <w:i/>
          <w:iCs/>
          <w:sz w:val="28"/>
          <w:szCs w:val="28"/>
        </w:rPr>
      </w:pPr>
      <w:r w:rsidRPr="00986DD8">
        <w:rPr>
          <w:rFonts w:ascii="Arial" w:hAnsi="Arial" w:cs="Arial"/>
          <w:i/>
          <w:iCs/>
          <w:sz w:val="28"/>
          <w:szCs w:val="28"/>
        </w:rPr>
        <w:t>Submitted to</w:t>
      </w:r>
    </w:p>
    <w:p w14:paraId="27D0AF68" w14:textId="77777777" w:rsidR="003B3E5B" w:rsidRPr="003B3E5B" w:rsidRDefault="003B3E5B" w:rsidP="00611C6B"/>
    <w:p w14:paraId="0BE5EE78" w14:textId="77777777" w:rsidR="00E41FBC" w:rsidRPr="00E2603C" w:rsidRDefault="001C6115" w:rsidP="00611C6B">
      <w:pPr>
        <w:jc w:val="center"/>
        <w:rPr>
          <w:rFonts w:ascii="Arial" w:hAnsi="Arial" w:cs="Arial"/>
          <w:b/>
          <w:sz w:val="36"/>
          <w:szCs w:val="36"/>
        </w:rPr>
      </w:pPr>
      <w:r w:rsidRPr="00281D71">
        <w:rPr>
          <w:rFonts w:ascii="Arial" w:hAnsi="Arial" w:cs="Arial"/>
          <w:b/>
          <w:sz w:val="32"/>
          <w:szCs w:val="36"/>
        </w:rPr>
        <w:t>NMAM INSTITUTE OF TECHNOLOGY, NITTE</w:t>
      </w:r>
    </w:p>
    <w:p w14:paraId="0EFA223A" w14:textId="77777777" w:rsidR="001C6115" w:rsidRDefault="001C6115" w:rsidP="00611C6B">
      <w:pPr>
        <w:jc w:val="center"/>
        <w:rPr>
          <w:rFonts w:ascii="Arial" w:hAnsi="Arial" w:cs="Arial"/>
        </w:rPr>
      </w:pPr>
      <w:r w:rsidRPr="00966C69">
        <w:rPr>
          <w:rFonts w:ascii="Arial" w:hAnsi="Arial" w:cs="Arial"/>
        </w:rPr>
        <w:t>(An Autonomou</w:t>
      </w:r>
      <w:r w:rsidR="006660B5">
        <w:rPr>
          <w:rFonts w:ascii="Arial" w:hAnsi="Arial" w:cs="Arial"/>
        </w:rPr>
        <w:t>s Institution under VTU, Belagavi</w:t>
      </w:r>
      <w:r w:rsidRPr="00966C69">
        <w:rPr>
          <w:rFonts w:ascii="Arial" w:hAnsi="Arial" w:cs="Arial"/>
        </w:rPr>
        <w:t>)</w:t>
      </w:r>
    </w:p>
    <w:p w14:paraId="2CFFBA20" w14:textId="77777777" w:rsidR="003B3E5B" w:rsidRPr="00966C69" w:rsidRDefault="003B3E5B" w:rsidP="00611C6B">
      <w:pPr>
        <w:jc w:val="center"/>
        <w:rPr>
          <w:rFonts w:ascii="Arial" w:hAnsi="Arial" w:cs="Arial"/>
        </w:rPr>
      </w:pPr>
    </w:p>
    <w:p w14:paraId="69943A29" w14:textId="77777777" w:rsidR="001C6115" w:rsidRPr="00E2603C" w:rsidRDefault="001C6115" w:rsidP="00611C6B">
      <w:pPr>
        <w:jc w:val="center"/>
        <w:rPr>
          <w:rFonts w:ascii="Arial" w:hAnsi="Arial" w:cs="Arial"/>
          <w:b/>
        </w:rPr>
      </w:pPr>
    </w:p>
    <w:p w14:paraId="76881D3E" w14:textId="77777777" w:rsidR="00570D4B" w:rsidRPr="00966C69" w:rsidRDefault="00E41FBC" w:rsidP="00611C6B">
      <w:pPr>
        <w:jc w:val="center"/>
        <w:rPr>
          <w:rFonts w:ascii="Arial" w:hAnsi="Arial" w:cs="Arial"/>
          <w:i/>
          <w:sz w:val="26"/>
        </w:rPr>
      </w:pPr>
      <w:r w:rsidRPr="00966C69">
        <w:rPr>
          <w:rFonts w:ascii="Arial" w:hAnsi="Arial" w:cs="Arial"/>
          <w:i/>
          <w:sz w:val="26"/>
        </w:rPr>
        <w:t xml:space="preserve">In partial fulfillment of the requirements for the award of the </w:t>
      </w:r>
    </w:p>
    <w:p w14:paraId="5ED6D85F" w14:textId="77777777" w:rsidR="00966C69" w:rsidRDefault="00966C69" w:rsidP="00611C6B">
      <w:pPr>
        <w:jc w:val="center"/>
        <w:rPr>
          <w:rFonts w:ascii="Arial" w:hAnsi="Arial" w:cs="Arial"/>
          <w:b/>
          <w:sz w:val="26"/>
        </w:rPr>
      </w:pPr>
    </w:p>
    <w:p w14:paraId="7337904C" w14:textId="77777777" w:rsidR="00832960" w:rsidRPr="00832960" w:rsidRDefault="00E41FBC" w:rsidP="00611C6B">
      <w:pPr>
        <w:jc w:val="center"/>
        <w:rPr>
          <w:rFonts w:ascii="Arial" w:hAnsi="Arial" w:cs="Arial"/>
          <w:sz w:val="30"/>
          <w:szCs w:val="30"/>
        </w:rPr>
      </w:pPr>
      <w:r w:rsidRPr="00832960">
        <w:rPr>
          <w:rFonts w:ascii="Arial" w:hAnsi="Arial" w:cs="Arial"/>
          <w:sz w:val="30"/>
          <w:szCs w:val="30"/>
        </w:rPr>
        <w:t>Degree of</w:t>
      </w:r>
      <w:r w:rsidR="00570D4B" w:rsidRPr="00832960">
        <w:rPr>
          <w:rFonts w:ascii="Arial" w:hAnsi="Arial" w:cs="Arial"/>
          <w:sz w:val="30"/>
          <w:szCs w:val="30"/>
        </w:rPr>
        <w:t xml:space="preserve"> </w:t>
      </w:r>
      <w:r w:rsidR="00280A15">
        <w:rPr>
          <w:rFonts w:ascii="Arial" w:hAnsi="Arial" w:cs="Arial"/>
          <w:sz w:val="30"/>
          <w:szCs w:val="30"/>
        </w:rPr>
        <w:t>Bachelor of Engineering</w:t>
      </w:r>
      <w:r w:rsidRPr="00832960">
        <w:rPr>
          <w:rFonts w:ascii="Arial" w:hAnsi="Arial" w:cs="Arial"/>
          <w:sz w:val="30"/>
          <w:szCs w:val="30"/>
        </w:rPr>
        <w:t xml:space="preserve"> </w:t>
      </w:r>
    </w:p>
    <w:p w14:paraId="35A7A101" w14:textId="77777777" w:rsidR="00E41FBC" w:rsidRPr="00832960" w:rsidRDefault="00E41FBC" w:rsidP="00611C6B">
      <w:pPr>
        <w:jc w:val="center"/>
        <w:rPr>
          <w:rFonts w:ascii="Arial" w:hAnsi="Arial" w:cs="Arial"/>
          <w:sz w:val="30"/>
          <w:szCs w:val="30"/>
        </w:rPr>
      </w:pPr>
      <w:r w:rsidRPr="00832960">
        <w:rPr>
          <w:rFonts w:ascii="Arial" w:hAnsi="Arial" w:cs="Arial"/>
          <w:sz w:val="30"/>
          <w:szCs w:val="30"/>
        </w:rPr>
        <w:t>in</w:t>
      </w:r>
    </w:p>
    <w:p w14:paraId="5F6778A1" w14:textId="6C9C375D" w:rsidR="00E41FBC" w:rsidRPr="00E2603C" w:rsidRDefault="007B3879" w:rsidP="00611C6B">
      <w:pPr>
        <w:pStyle w:val="Heading4"/>
        <w:spacing w:line="360" w:lineRule="auto"/>
        <w:rPr>
          <w:rFonts w:ascii="Arial" w:hAnsi="Arial" w:cs="Arial"/>
          <w:color w:val="000000"/>
        </w:rPr>
      </w:pPr>
      <w:r w:rsidRPr="007B3879">
        <w:rPr>
          <w:rFonts w:ascii="Arial" w:hAnsi="Arial" w:cs="Arial"/>
          <w:b w:val="0"/>
          <w:bCs w:val="0"/>
          <w:sz w:val="30"/>
          <w:szCs w:val="30"/>
        </w:rPr>
        <w:t>Computer Science &amp; Engineering</w:t>
      </w:r>
    </w:p>
    <w:p w14:paraId="1F8B9BEC" w14:textId="77777777" w:rsidR="00E41FBC" w:rsidRPr="00281D71" w:rsidRDefault="00832960" w:rsidP="00611C6B">
      <w:pPr>
        <w:pStyle w:val="Heading4"/>
        <w:spacing w:line="360" w:lineRule="auto"/>
        <w:rPr>
          <w:rFonts w:ascii="Arial" w:hAnsi="Arial" w:cs="Arial"/>
          <w:b w:val="0"/>
          <w:i/>
          <w:color w:val="000000"/>
        </w:rPr>
      </w:pPr>
      <w:r w:rsidRPr="00281D71">
        <w:rPr>
          <w:rFonts w:ascii="Arial" w:hAnsi="Arial" w:cs="Arial"/>
          <w:b w:val="0"/>
          <w:i/>
          <w:color w:val="000000"/>
        </w:rPr>
        <w:t>b</w:t>
      </w:r>
      <w:r w:rsidR="00E41FBC" w:rsidRPr="00281D71">
        <w:rPr>
          <w:rFonts w:ascii="Arial" w:hAnsi="Arial" w:cs="Arial"/>
          <w:b w:val="0"/>
          <w:i/>
          <w:color w:val="000000"/>
        </w:rPr>
        <w:t>y</w:t>
      </w:r>
    </w:p>
    <w:p w14:paraId="49E961A2" w14:textId="33BE6334" w:rsidR="00E41FBC" w:rsidRPr="00E2603C" w:rsidRDefault="00A576C7" w:rsidP="00611C6B">
      <w:pPr>
        <w:jc w:val="center"/>
        <w:rPr>
          <w:rFonts w:ascii="Arial" w:hAnsi="Arial" w:cs="Arial"/>
          <w:b/>
          <w:bCs/>
          <w:color w:val="000000"/>
          <w:sz w:val="32"/>
        </w:rPr>
      </w:pPr>
      <w:r>
        <w:rPr>
          <w:rFonts w:ascii="Arial" w:hAnsi="Arial" w:cs="Arial"/>
          <w:b/>
          <w:bCs/>
          <w:color w:val="000000"/>
        </w:rPr>
        <w:t xml:space="preserve"> </w:t>
      </w:r>
      <w:r w:rsidR="005E7ECF">
        <w:rPr>
          <w:rFonts w:ascii="Arial" w:hAnsi="Arial" w:cs="Arial"/>
          <w:b/>
          <w:bCs/>
          <w:color w:val="000000"/>
        </w:rPr>
        <w:t xml:space="preserve"> </w:t>
      </w:r>
      <w:bookmarkStart w:id="0" w:name="_GoBack"/>
      <w:bookmarkEnd w:id="0"/>
      <w:r w:rsidR="00AD2E0B">
        <w:rPr>
          <w:rFonts w:ascii="Arial" w:hAnsi="Arial" w:cs="Arial"/>
          <w:b/>
          <w:bCs/>
          <w:color w:val="000000"/>
        </w:rPr>
        <w:t>ADITHYA HOLLA K</w:t>
      </w:r>
    </w:p>
    <w:p w14:paraId="195366D6" w14:textId="13580B83" w:rsidR="00E41FBC" w:rsidRPr="00281D71" w:rsidRDefault="00A576C7" w:rsidP="00A576C7">
      <w:pPr>
        <w:spacing w:line="480" w:lineRule="auto"/>
        <w:ind w:left="2880"/>
        <w:rPr>
          <w:rFonts w:ascii="Arial" w:hAnsi="Arial" w:cs="Arial"/>
          <w:bCs/>
          <w:color w:val="000000"/>
          <w:sz w:val="32"/>
        </w:rPr>
      </w:pPr>
      <w:r>
        <w:rPr>
          <w:rFonts w:ascii="Arial" w:hAnsi="Arial" w:cs="Arial"/>
          <w:bCs/>
          <w:iCs/>
          <w:color w:val="000000"/>
        </w:rPr>
        <w:t xml:space="preserve">     </w:t>
      </w:r>
      <w:r w:rsidR="005E7ECF">
        <w:rPr>
          <w:rFonts w:ascii="Arial" w:hAnsi="Arial" w:cs="Arial"/>
          <w:bCs/>
          <w:iCs/>
          <w:color w:val="000000"/>
        </w:rPr>
        <w:t xml:space="preserve"> </w:t>
      </w:r>
      <w:r w:rsidR="00281D71">
        <w:rPr>
          <w:rFonts w:ascii="Arial" w:hAnsi="Arial" w:cs="Arial"/>
          <w:bCs/>
          <w:iCs/>
          <w:color w:val="000000"/>
        </w:rPr>
        <w:t xml:space="preserve"> </w:t>
      </w:r>
      <w:r w:rsidR="00281D71" w:rsidRPr="00281D71">
        <w:rPr>
          <w:rFonts w:ascii="Arial" w:hAnsi="Arial" w:cs="Arial"/>
          <w:b/>
          <w:bCs/>
          <w:iCs/>
          <w:color w:val="000000"/>
        </w:rPr>
        <w:t>4NM</w:t>
      </w:r>
      <w:r w:rsidR="00AD2E0B">
        <w:rPr>
          <w:rFonts w:ascii="Arial" w:hAnsi="Arial" w:cs="Arial"/>
          <w:b/>
          <w:bCs/>
          <w:iCs/>
          <w:color w:val="000000"/>
        </w:rPr>
        <w:t>19CS007</w:t>
      </w:r>
      <w:r w:rsidR="00E41FBC" w:rsidRPr="00281D71">
        <w:rPr>
          <w:rFonts w:ascii="Arial" w:hAnsi="Arial" w:cs="Arial"/>
          <w:bCs/>
          <w:iCs/>
          <w:color w:val="000000"/>
        </w:rPr>
        <w:t xml:space="preserve"> </w:t>
      </w:r>
    </w:p>
    <w:p w14:paraId="2F9CD132" w14:textId="77777777" w:rsidR="00E41FBC" w:rsidRPr="00E2603C" w:rsidRDefault="00E41FBC" w:rsidP="00611C6B">
      <w:pPr>
        <w:pStyle w:val="Heading4"/>
        <w:spacing w:line="360" w:lineRule="auto"/>
        <w:rPr>
          <w:rFonts w:ascii="Arial" w:hAnsi="Arial" w:cs="Arial"/>
          <w:color w:val="000000"/>
        </w:rPr>
      </w:pPr>
    </w:p>
    <w:p w14:paraId="2E124082" w14:textId="77777777" w:rsidR="00D16C3A" w:rsidRPr="00E2603C" w:rsidRDefault="00D16C3A" w:rsidP="00611C6B">
      <w:pPr>
        <w:rPr>
          <w:rFonts w:ascii="Arial" w:hAnsi="Arial" w:cs="Arial"/>
        </w:rPr>
      </w:pPr>
    </w:p>
    <w:p w14:paraId="0D4190CC" w14:textId="77777777" w:rsidR="00D16C3A" w:rsidRPr="00E2603C" w:rsidRDefault="00D16C3A" w:rsidP="00611C6B">
      <w:pPr>
        <w:rPr>
          <w:rFonts w:ascii="Arial" w:hAnsi="Arial" w:cs="Arial"/>
        </w:rPr>
      </w:pPr>
    </w:p>
    <w:p w14:paraId="275CA639" w14:textId="77777777" w:rsidR="00E41FBC" w:rsidRPr="0048393B" w:rsidRDefault="00E41FBC" w:rsidP="00611C6B">
      <w:pPr>
        <w:jc w:val="center"/>
        <w:rPr>
          <w:rFonts w:ascii="Arial" w:hAnsi="Arial" w:cs="Arial"/>
          <w:sz w:val="28"/>
          <w:szCs w:val="32"/>
        </w:rPr>
      </w:pPr>
      <w:r w:rsidRPr="0048393B">
        <w:rPr>
          <w:rFonts w:ascii="Arial" w:hAnsi="Arial" w:cs="Arial"/>
          <w:sz w:val="28"/>
          <w:szCs w:val="32"/>
        </w:rPr>
        <w:t>Under the guidance of</w:t>
      </w:r>
    </w:p>
    <w:p w14:paraId="28619075" w14:textId="77777777" w:rsidR="00091A92" w:rsidRPr="00E2603C" w:rsidRDefault="00091A92" w:rsidP="00611C6B">
      <w:pPr>
        <w:tabs>
          <w:tab w:val="left" w:pos="5880"/>
        </w:tabs>
        <w:rPr>
          <w:rFonts w:ascii="Arial" w:hAnsi="Arial" w:cs="Arial"/>
          <w:b/>
          <w:bCs/>
          <w:sz w:val="32"/>
          <w:szCs w:val="32"/>
        </w:rPr>
      </w:pPr>
    </w:p>
    <w:p w14:paraId="41EF9160" w14:textId="67C4502A" w:rsidR="00091A92" w:rsidRPr="00633D50" w:rsidRDefault="00AD2E0B" w:rsidP="00611C6B">
      <w:pPr>
        <w:tabs>
          <w:tab w:val="left" w:pos="5880"/>
        </w:tabs>
        <w:jc w:val="center"/>
        <w:rPr>
          <w:rFonts w:ascii="Arial" w:hAnsi="Arial" w:cs="Arial"/>
          <w:b/>
        </w:rPr>
      </w:pPr>
      <w:r w:rsidRPr="00633D50">
        <w:rPr>
          <w:rFonts w:ascii="Arial" w:hAnsi="Arial" w:cs="Arial"/>
          <w:b/>
        </w:rPr>
        <w:t>MR. SHREYAS POOJARY</w:t>
      </w:r>
    </w:p>
    <w:p w14:paraId="50548C13" w14:textId="37CF9351" w:rsidR="00E41FBC" w:rsidRPr="00E2603C" w:rsidRDefault="00E41FBC" w:rsidP="00AD2E0B">
      <w:pPr>
        <w:tabs>
          <w:tab w:val="left" w:pos="5880"/>
        </w:tabs>
        <w:rPr>
          <w:rFonts w:ascii="Arial" w:hAnsi="Arial" w:cs="Arial"/>
        </w:rPr>
      </w:pPr>
    </w:p>
    <w:p w14:paraId="568E9E1A" w14:textId="77777777" w:rsidR="00E41FBC" w:rsidRPr="00E2603C" w:rsidRDefault="00E41FBC" w:rsidP="00611C6B">
      <w:pPr>
        <w:tabs>
          <w:tab w:val="left" w:pos="5984"/>
        </w:tabs>
        <w:jc w:val="center"/>
        <w:rPr>
          <w:rFonts w:ascii="Arial" w:hAnsi="Arial" w:cs="Arial"/>
          <w:b/>
          <w:bCs/>
          <w:color w:val="000000"/>
          <w:sz w:val="32"/>
        </w:rPr>
      </w:pPr>
    </w:p>
    <w:p w14:paraId="3854262F" w14:textId="77777777" w:rsidR="00B025DC" w:rsidRDefault="00B025DC" w:rsidP="001C5694">
      <w:r>
        <w:rPr>
          <w:noProof/>
        </w:rPr>
        <w:drawing>
          <wp:anchor distT="0" distB="0" distL="114300" distR="114300" simplePos="0" relativeHeight="251658240" behindDoc="0" locked="0" layoutInCell="1" allowOverlap="1" wp14:anchorId="12165176" wp14:editId="7D3FE884">
            <wp:simplePos x="0" y="0"/>
            <wp:positionH relativeFrom="column">
              <wp:posOffset>-228600</wp:posOffset>
            </wp:positionH>
            <wp:positionV relativeFrom="paragraph">
              <wp:posOffset>815340</wp:posOffset>
            </wp:positionV>
            <wp:extent cx="6242135" cy="670560"/>
            <wp:effectExtent l="0" t="0" r="635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MAMIT Style with Logo 1200 dpi resolution.jpg"/>
                    <pic:cNvPicPr/>
                  </pic:nvPicPr>
                  <pic:blipFill>
                    <a:blip r:embed="rId8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2135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</w:t>
      </w:r>
    </w:p>
    <w:p w14:paraId="0F49B1A5" w14:textId="77777777" w:rsidR="001B2378" w:rsidRPr="001B2378" w:rsidRDefault="00D16C3A" w:rsidP="00611C6B">
      <w:pPr>
        <w:pStyle w:val="BodyText"/>
        <w:spacing w:line="240" w:lineRule="auto"/>
        <w:jc w:val="center"/>
        <w:rPr>
          <w:rFonts w:ascii="Book Antiqua" w:hAnsi="Book Antiqua"/>
          <w:b/>
          <w:color w:val="000000"/>
          <w:sz w:val="33"/>
          <w:szCs w:val="33"/>
        </w:rPr>
      </w:pPr>
      <w:r>
        <w:rPr>
          <w:b/>
          <w:bCs/>
          <w:color w:val="000000"/>
          <w:sz w:val="44"/>
        </w:rPr>
        <w:br w:type="page"/>
      </w:r>
    </w:p>
    <w:p w14:paraId="7BB1C075" w14:textId="79BAFC0C" w:rsidR="00853107" w:rsidRPr="00D51A57" w:rsidRDefault="00853107" w:rsidP="0039789C">
      <w:pPr>
        <w:spacing w:line="360" w:lineRule="auto"/>
        <w:jc w:val="right"/>
        <w:rPr>
          <w:color w:val="0000FF"/>
          <w:sz w:val="26"/>
        </w:rPr>
      </w:pPr>
    </w:p>
    <w:p w14:paraId="2641D4C6" w14:textId="77777777" w:rsidR="0039789C" w:rsidRDefault="00126DC3" w:rsidP="0039789C">
      <w:pPr>
        <w:spacing w:after="120"/>
      </w:pPr>
      <w:r>
        <w:rPr>
          <w:noProof/>
        </w:rPr>
        <w:drawing>
          <wp:inline distT="0" distB="0" distL="0" distR="0" wp14:anchorId="17C80931" wp14:editId="70154C61">
            <wp:extent cx="5550535" cy="5949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MAMIT Style with Logo high resolution.jpg"/>
                    <pic:cNvPicPr/>
                  </pic:nvPicPr>
                  <pic:blipFill>
                    <a:blip r:embed="rId9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0535" cy="59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136B9" w14:textId="62D0BF2D" w:rsidR="001B2378" w:rsidRPr="00060D78" w:rsidRDefault="001B2378" w:rsidP="007238EB">
      <w:pPr>
        <w:spacing w:before="240" w:line="360" w:lineRule="auto"/>
        <w:jc w:val="center"/>
        <w:rPr>
          <w:rFonts w:ascii="Algerian" w:hAnsi="Algerian"/>
          <w:b/>
          <w:sz w:val="36"/>
          <w:szCs w:val="36"/>
        </w:rPr>
      </w:pPr>
      <w:r w:rsidRPr="00060D78">
        <w:rPr>
          <w:rFonts w:ascii="Algerian" w:hAnsi="Algerian"/>
          <w:sz w:val="36"/>
          <w:szCs w:val="36"/>
        </w:rPr>
        <w:t>CERTIFICATE</w:t>
      </w:r>
    </w:p>
    <w:p w14:paraId="140D388B" w14:textId="77777777" w:rsidR="00853107" w:rsidRPr="00853107" w:rsidRDefault="00853107" w:rsidP="00853107"/>
    <w:p w14:paraId="38DE283C" w14:textId="10A8B2BA" w:rsidR="001B2378" w:rsidRPr="00AD2E0B" w:rsidRDefault="008226E2" w:rsidP="00B13F1B">
      <w:pPr>
        <w:spacing w:line="480" w:lineRule="auto"/>
        <w:jc w:val="both"/>
        <w:rPr>
          <w:i/>
          <w:color w:val="000000"/>
          <w:sz w:val="28"/>
          <w:szCs w:val="28"/>
          <w:lang w:val="en-AU"/>
        </w:rPr>
      </w:pPr>
      <w:r w:rsidRPr="00B13F1B">
        <w:rPr>
          <w:i/>
          <w:color w:val="000000"/>
          <w:sz w:val="28"/>
          <w:szCs w:val="28"/>
          <w:lang w:val="en-AU"/>
        </w:rPr>
        <w:t>This is to certify that the “Internship report”</w:t>
      </w:r>
      <w:r w:rsidR="00B13F1B" w:rsidRPr="00B13F1B">
        <w:rPr>
          <w:i/>
          <w:color w:val="000000"/>
          <w:sz w:val="28"/>
          <w:szCs w:val="28"/>
          <w:lang w:val="en-AU"/>
        </w:rPr>
        <w:t xml:space="preserve"> submitted by</w:t>
      </w:r>
      <w:r w:rsidR="00B13F1B" w:rsidRPr="00B13F1B">
        <w:rPr>
          <w:color w:val="000000"/>
          <w:sz w:val="28"/>
          <w:szCs w:val="28"/>
          <w:lang w:val="en-AU"/>
        </w:rPr>
        <w:t xml:space="preserve"> </w:t>
      </w:r>
      <w:r w:rsidR="001F4980">
        <w:rPr>
          <w:b/>
          <w:sz w:val="28"/>
          <w:szCs w:val="28"/>
          <w:lang w:val="en-AU"/>
        </w:rPr>
        <w:t>Mr. Amogha Mayya</w:t>
      </w:r>
      <w:r w:rsidR="00AD2E0B">
        <w:rPr>
          <w:sz w:val="28"/>
          <w:szCs w:val="28"/>
          <w:lang w:val="en-AU"/>
        </w:rPr>
        <w:t xml:space="preserve"> </w:t>
      </w:r>
      <w:r w:rsidR="007910CE" w:rsidRPr="00D73D47">
        <w:rPr>
          <w:b/>
          <w:sz w:val="28"/>
          <w:szCs w:val="28"/>
          <w:lang w:val="en-AU"/>
        </w:rPr>
        <w:t>K</w:t>
      </w:r>
      <w:r w:rsidR="001F4980">
        <w:rPr>
          <w:b/>
          <w:sz w:val="28"/>
          <w:szCs w:val="28"/>
          <w:lang w:val="en-AU"/>
        </w:rPr>
        <w:t xml:space="preserve"> S</w:t>
      </w:r>
      <w:r w:rsidR="007910CE" w:rsidRPr="00D73D47">
        <w:rPr>
          <w:b/>
          <w:sz w:val="28"/>
          <w:szCs w:val="28"/>
          <w:lang w:val="en-AU"/>
        </w:rPr>
        <w:t xml:space="preserve"> </w:t>
      </w:r>
      <w:r w:rsidR="007910CE" w:rsidRPr="00AD2E0B">
        <w:rPr>
          <w:sz w:val="28"/>
          <w:szCs w:val="28"/>
          <w:lang w:val="en-AU"/>
        </w:rPr>
        <w:t>bearing</w:t>
      </w:r>
      <w:r w:rsidR="00AD2E0B">
        <w:rPr>
          <w:color w:val="000000"/>
          <w:sz w:val="28"/>
          <w:szCs w:val="28"/>
          <w:lang w:val="en-AU"/>
        </w:rPr>
        <w:t xml:space="preserve"> USN </w:t>
      </w:r>
      <w:r w:rsidR="001F4980">
        <w:rPr>
          <w:b/>
          <w:color w:val="000000"/>
          <w:sz w:val="28"/>
          <w:szCs w:val="28"/>
          <w:lang w:val="en-AU"/>
        </w:rPr>
        <w:t>4NM19CS019</w:t>
      </w:r>
      <w:r w:rsidR="00AD2E0B">
        <w:rPr>
          <w:color w:val="000000"/>
          <w:sz w:val="28"/>
          <w:szCs w:val="28"/>
          <w:lang w:val="en-AU"/>
        </w:rPr>
        <w:t xml:space="preserve"> </w:t>
      </w:r>
      <w:r w:rsidR="00AD2E0B">
        <w:rPr>
          <w:i/>
          <w:color w:val="000000"/>
          <w:sz w:val="28"/>
          <w:szCs w:val="28"/>
          <w:lang w:val="en-AU"/>
        </w:rPr>
        <w:t>of 8</w:t>
      </w:r>
      <w:r w:rsidR="00AD2E0B" w:rsidRPr="00AD2E0B">
        <w:rPr>
          <w:i/>
          <w:color w:val="000000"/>
          <w:sz w:val="28"/>
          <w:szCs w:val="28"/>
          <w:vertAlign w:val="superscript"/>
          <w:lang w:val="en-AU"/>
        </w:rPr>
        <w:t>th</w:t>
      </w:r>
      <w:r w:rsidR="00AD2E0B">
        <w:rPr>
          <w:i/>
          <w:color w:val="000000"/>
          <w:sz w:val="28"/>
          <w:szCs w:val="28"/>
          <w:lang w:val="en-AU"/>
        </w:rPr>
        <w:t xml:space="preserve"> </w:t>
      </w:r>
      <w:r w:rsidR="00B13F1B" w:rsidRPr="00B13F1B">
        <w:rPr>
          <w:i/>
          <w:color w:val="000000"/>
          <w:sz w:val="28"/>
          <w:szCs w:val="28"/>
          <w:lang w:val="en-AU"/>
        </w:rPr>
        <w:t xml:space="preserve">semester B.E., a bonafide student of NMAM Institute of Technology, Nitte, has undergone four weeks of </w:t>
      </w:r>
      <w:r w:rsidR="007F39F2">
        <w:rPr>
          <w:i/>
          <w:color w:val="000000"/>
          <w:sz w:val="28"/>
          <w:szCs w:val="28"/>
          <w:lang w:val="en-AU"/>
        </w:rPr>
        <w:t>internship</w:t>
      </w:r>
      <w:r w:rsidR="007F39F2" w:rsidRPr="00B13F1B">
        <w:rPr>
          <w:i/>
          <w:color w:val="000000"/>
          <w:sz w:val="28"/>
          <w:szCs w:val="28"/>
          <w:lang w:val="en-AU"/>
        </w:rPr>
        <w:t xml:space="preserve"> </w:t>
      </w:r>
      <w:r w:rsidR="001F4980">
        <w:rPr>
          <w:i/>
          <w:color w:val="000000"/>
          <w:sz w:val="28"/>
          <w:szCs w:val="28"/>
          <w:lang w:val="en-AU"/>
        </w:rPr>
        <w:t>at Inspirante Technologies Pvt.Ltd.</w:t>
      </w:r>
      <w:r w:rsidR="00AD2E0B">
        <w:rPr>
          <w:i/>
          <w:color w:val="000000"/>
          <w:sz w:val="28"/>
          <w:szCs w:val="28"/>
          <w:lang w:val="en-AU"/>
        </w:rPr>
        <w:t xml:space="preserve"> </w:t>
      </w:r>
      <w:r w:rsidR="00B13F1B" w:rsidRPr="00B13F1B">
        <w:rPr>
          <w:i/>
          <w:color w:val="000000"/>
          <w:sz w:val="28"/>
          <w:szCs w:val="28"/>
          <w:lang w:val="en-AU"/>
        </w:rPr>
        <w:t xml:space="preserve">during </w:t>
      </w:r>
      <w:r w:rsidR="003C352C" w:rsidRPr="00AD2E0B">
        <w:rPr>
          <w:i/>
          <w:sz w:val="28"/>
          <w:szCs w:val="28"/>
          <w:lang w:val="en-AU"/>
        </w:rPr>
        <w:t>July</w:t>
      </w:r>
      <w:r w:rsidR="00B13F1B" w:rsidRPr="00AD2E0B">
        <w:rPr>
          <w:i/>
          <w:sz w:val="28"/>
          <w:szCs w:val="28"/>
          <w:lang w:val="en-AU"/>
        </w:rPr>
        <w:t xml:space="preserve"> 20</w:t>
      </w:r>
      <w:r w:rsidR="00D7311A" w:rsidRPr="00AD2E0B">
        <w:rPr>
          <w:i/>
          <w:sz w:val="28"/>
          <w:szCs w:val="28"/>
          <w:lang w:val="en-AU"/>
        </w:rPr>
        <w:t>2</w:t>
      </w:r>
      <w:r w:rsidR="00242DDF" w:rsidRPr="00AD2E0B">
        <w:rPr>
          <w:i/>
          <w:sz w:val="28"/>
          <w:szCs w:val="28"/>
          <w:lang w:val="en-AU"/>
        </w:rPr>
        <w:t>2</w:t>
      </w:r>
      <w:r w:rsidR="00B13F1B" w:rsidRPr="00AD2E0B">
        <w:rPr>
          <w:i/>
          <w:sz w:val="28"/>
          <w:szCs w:val="28"/>
          <w:lang w:val="en-AU"/>
        </w:rPr>
        <w:t xml:space="preserve"> </w:t>
      </w:r>
      <w:r w:rsidR="00B13F1B" w:rsidRPr="00B13F1B">
        <w:rPr>
          <w:i/>
          <w:color w:val="000000"/>
          <w:sz w:val="28"/>
          <w:szCs w:val="28"/>
          <w:lang w:val="en-AU"/>
        </w:rPr>
        <w:t xml:space="preserve">fulfilling the partial requirements for the award of degree of Bachelor of Engineering in </w:t>
      </w:r>
      <w:r w:rsidR="007B3879" w:rsidRPr="00D73D47">
        <w:rPr>
          <w:b/>
          <w:i/>
          <w:sz w:val="28"/>
          <w:szCs w:val="28"/>
          <w:lang w:val="en-AU"/>
        </w:rPr>
        <w:t>Computer Science &amp; Engineering</w:t>
      </w:r>
      <w:r w:rsidR="007B3879" w:rsidRPr="00AD2E0B">
        <w:rPr>
          <w:b/>
          <w:i/>
          <w:sz w:val="28"/>
          <w:szCs w:val="28"/>
          <w:lang w:val="en-AU"/>
        </w:rPr>
        <w:t xml:space="preserve"> </w:t>
      </w:r>
      <w:r w:rsidR="00B13F1B" w:rsidRPr="00B13F1B">
        <w:rPr>
          <w:i/>
          <w:color w:val="000000"/>
          <w:sz w:val="28"/>
          <w:szCs w:val="28"/>
          <w:lang w:val="en-AU"/>
        </w:rPr>
        <w:t>at NMAM Institute of Technology, Nitte</w:t>
      </w:r>
      <w:r w:rsidR="00B13F1B" w:rsidRPr="00B13F1B">
        <w:rPr>
          <w:b/>
          <w:i/>
          <w:color w:val="000000"/>
          <w:sz w:val="28"/>
          <w:szCs w:val="28"/>
          <w:lang w:val="en-AU"/>
        </w:rPr>
        <w:t>.</w:t>
      </w:r>
    </w:p>
    <w:p w14:paraId="3DBA4F01" w14:textId="77777777" w:rsidR="008226E2" w:rsidRDefault="008226E2" w:rsidP="001B2378">
      <w:pPr>
        <w:spacing w:line="480" w:lineRule="auto"/>
        <w:jc w:val="center"/>
        <w:rPr>
          <w:b/>
          <w:color w:val="000000"/>
          <w:lang w:val="en-AU"/>
        </w:rPr>
      </w:pPr>
    </w:p>
    <w:p w14:paraId="2F759E99" w14:textId="77777777" w:rsidR="008226E2" w:rsidRDefault="008226E2" w:rsidP="001B2378">
      <w:pPr>
        <w:spacing w:line="480" w:lineRule="auto"/>
        <w:jc w:val="center"/>
        <w:rPr>
          <w:b/>
          <w:color w:val="000000"/>
          <w:lang w:val="en-AU"/>
        </w:rPr>
      </w:pPr>
    </w:p>
    <w:p w14:paraId="4E522720" w14:textId="77777777" w:rsidR="0072366A" w:rsidRPr="0072366A" w:rsidRDefault="0072366A" w:rsidP="0072366A">
      <w:pPr>
        <w:tabs>
          <w:tab w:val="left" w:pos="720"/>
          <w:tab w:val="left" w:pos="4680"/>
          <w:tab w:val="left" w:pos="8730"/>
        </w:tabs>
        <w:spacing w:line="480" w:lineRule="auto"/>
        <w:jc w:val="both"/>
        <w:rPr>
          <w:bCs/>
          <w:i/>
          <w:color w:val="000000"/>
          <w:sz w:val="28"/>
          <w:lang w:val="en-AU"/>
        </w:rPr>
      </w:pPr>
    </w:p>
    <w:p w14:paraId="40B3E4C5" w14:textId="77777777" w:rsidR="001B2378" w:rsidRPr="00122E5C" w:rsidRDefault="0055002C" w:rsidP="001B2378">
      <w:pPr>
        <w:spacing w:line="480" w:lineRule="auto"/>
        <w:jc w:val="both"/>
        <w:rPr>
          <w:rFonts w:ascii="Arial" w:hAnsi="Arial" w:cs="Arial"/>
          <w:color w:val="000000"/>
          <w:lang w:val="en-AU"/>
        </w:rPr>
      </w:pPr>
      <w:r w:rsidRPr="0055002C">
        <w:rPr>
          <w:i/>
          <w:noProof/>
          <w:color w:val="000000"/>
          <w:sz w:val="2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C200C30" wp14:editId="74807D74">
                <wp:simplePos x="0" y="0"/>
                <wp:positionH relativeFrom="column">
                  <wp:posOffset>3596640</wp:posOffset>
                </wp:positionH>
                <wp:positionV relativeFrom="paragraph">
                  <wp:posOffset>179705</wp:posOffset>
                </wp:positionV>
                <wp:extent cx="2360930" cy="541020"/>
                <wp:effectExtent l="0" t="0" r="889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410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479C2E" w14:textId="77777777" w:rsidR="0055002C" w:rsidRDefault="0055002C">
                            <w:pPr>
                              <w:rPr>
                                <w:i/>
                                <w:color w:val="000000"/>
                                <w:sz w:val="28"/>
                                <w:lang w:val="en-AU"/>
                              </w:rPr>
                            </w:pPr>
                            <w:r>
                              <w:rPr>
                                <w:i/>
                                <w:color w:val="000000"/>
                                <w:sz w:val="28"/>
                                <w:lang w:val="en-AU"/>
                              </w:rPr>
                              <w:t>________________________</w:t>
                            </w:r>
                          </w:p>
                          <w:p w14:paraId="173F6695" w14:textId="77777777" w:rsidR="0055002C" w:rsidRDefault="0055002C" w:rsidP="0055002C">
                            <w:pPr>
                              <w:jc w:val="center"/>
                            </w:pPr>
                            <w:r>
                              <w:rPr>
                                <w:i/>
                                <w:color w:val="000000"/>
                                <w:sz w:val="28"/>
                                <w:lang w:val="en-AU"/>
                              </w:rPr>
                              <w:t>Signature of HOD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200C3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3.2pt;margin-top:14.15pt;width:185.9pt;height:42.6pt;z-index:25166028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" filled="f" stroked="f">
                <v:textbox inset="0,0,0,0">
                  <w:txbxContent>
                    <w:p w14:paraId="35479C2E" w14:textId="77777777" w:rsidR="0055002C" w:rsidRDefault="0055002C">
                      <w:pPr>
                        <w:rPr>
                          <w:i/>
                          <w:color w:val="000000"/>
                          <w:sz w:val="28"/>
                          <w:lang w:val="en-AU"/>
                        </w:rPr>
                      </w:pPr>
                      <w:r>
                        <w:rPr>
                          <w:i/>
                          <w:color w:val="000000"/>
                          <w:sz w:val="28"/>
                          <w:lang w:val="en-AU"/>
                        </w:rPr>
                        <w:t>________________________</w:t>
                      </w:r>
                    </w:p>
                    <w:p w14:paraId="173F6695" w14:textId="77777777" w:rsidR="0055002C" w:rsidRDefault="0055002C" w:rsidP="0055002C">
                      <w:pPr>
                        <w:jc w:val="center"/>
                      </w:pPr>
                      <w:r>
                        <w:rPr>
                          <w:i/>
                          <w:color w:val="000000"/>
                          <w:sz w:val="28"/>
                          <w:lang w:val="en-AU"/>
                        </w:rPr>
                        <w:t>Signature of HO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5002C">
        <w:rPr>
          <w:i/>
          <w:noProof/>
          <w:color w:val="000000"/>
          <w:sz w:val="28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059BA43" wp14:editId="0D4B5E35">
                <wp:simplePos x="0" y="0"/>
                <wp:positionH relativeFrom="column">
                  <wp:posOffset>175260</wp:posOffset>
                </wp:positionH>
                <wp:positionV relativeFrom="paragraph">
                  <wp:posOffset>179705</wp:posOffset>
                </wp:positionV>
                <wp:extent cx="2545080" cy="502920"/>
                <wp:effectExtent l="0" t="0" r="7620" b="1143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5080" cy="502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E86260" w14:textId="77777777" w:rsidR="0055002C" w:rsidRDefault="0055002C" w:rsidP="0055002C">
                            <w:pPr>
                              <w:rPr>
                                <w:i/>
                                <w:color w:val="000000"/>
                                <w:sz w:val="28"/>
                                <w:lang w:val="en-AU"/>
                              </w:rPr>
                            </w:pPr>
                            <w:r>
                              <w:rPr>
                                <w:i/>
                                <w:color w:val="000000"/>
                                <w:sz w:val="28"/>
                                <w:lang w:val="en-AU"/>
                              </w:rPr>
                              <w:t>____________________________</w:t>
                            </w:r>
                          </w:p>
                          <w:p w14:paraId="1512DD9C" w14:textId="77777777" w:rsidR="0055002C" w:rsidRDefault="0055002C" w:rsidP="0055002C">
                            <w:pPr>
                              <w:jc w:val="center"/>
                            </w:pPr>
                            <w:r>
                              <w:rPr>
                                <w:i/>
                                <w:color w:val="000000"/>
                                <w:sz w:val="28"/>
                                <w:lang w:val="en-AU"/>
                              </w:rPr>
                              <w:t>Name and Signature of Mentor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59BA43" id="_x0000_s1027" type="#_x0000_t202" style="position:absolute;left:0;text-align:left;margin-left:13.8pt;margin-top:14.15pt;width:200.4pt;height:39.6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" filled="f" stroked="f">
                <v:textbox inset="0,0,0,0">
                  <w:txbxContent>
                    <w:p w14:paraId="53E86260" w14:textId="77777777" w:rsidR="0055002C" w:rsidRDefault="0055002C" w:rsidP="0055002C">
                      <w:pPr>
                        <w:rPr>
                          <w:i/>
                          <w:color w:val="000000"/>
                          <w:sz w:val="28"/>
                          <w:lang w:val="en-AU"/>
                        </w:rPr>
                      </w:pPr>
                      <w:r>
                        <w:rPr>
                          <w:i/>
                          <w:color w:val="000000"/>
                          <w:sz w:val="28"/>
                          <w:lang w:val="en-AU"/>
                        </w:rPr>
                        <w:t>____________________________</w:t>
                      </w:r>
                    </w:p>
                    <w:p w14:paraId="1512DD9C" w14:textId="77777777" w:rsidR="0055002C" w:rsidRDefault="0055002C" w:rsidP="0055002C">
                      <w:pPr>
                        <w:jc w:val="center"/>
                      </w:pPr>
                      <w:r>
                        <w:rPr>
                          <w:i/>
                          <w:color w:val="000000"/>
                          <w:sz w:val="28"/>
                          <w:lang w:val="en-AU"/>
                        </w:rPr>
                        <w:t>Name and Signature of Mento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05C33DB" w14:textId="77777777" w:rsidR="001B2378" w:rsidRPr="00122E5C" w:rsidRDefault="001B2378" w:rsidP="001B2378">
      <w:pPr>
        <w:spacing w:line="480" w:lineRule="auto"/>
        <w:jc w:val="both"/>
        <w:rPr>
          <w:rFonts w:ascii="Arial" w:hAnsi="Arial" w:cs="Arial"/>
          <w:color w:val="000000"/>
          <w:lang w:val="en-AU"/>
        </w:rPr>
      </w:pPr>
    </w:p>
    <w:p w14:paraId="7C3E2DAC" w14:textId="77777777" w:rsidR="001B2378" w:rsidRPr="00122E5C" w:rsidRDefault="001B2378" w:rsidP="0055002C">
      <w:pPr>
        <w:tabs>
          <w:tab w:val="left" w:pos="8730"/>
        </w:tabs>
        <w:spacing w:line="360" w:lineRule="auto"/>
        <w:jc w:val="center"/>
        <w:rPr>
          <w:rFonts w:ascii="Arial" w:hAnsi="Arial" w:cs="Arial"/>
          <w:b/>
          <w:color w:val="000000"/>
          <w:lang w:val="en-AU"/>
        </w:rPr>
      </w:pPr>
      <w:r w:rsidRPr="00122E5C">
        <w:rPr>
          <w:rFonts w:ascii="Arial" w:hAnsi="Arial" w:cs="Arial"/>
          <w:b/>
          <w:color w:val="000000"/>
          <w:lang w:val="en-AU"/>
        </w:rPr>
        <w:tab/>
      </w:r>
    </w:p>
    <w:p w14:paraId="786B2CDF" w14:textId="77777777" w:rsidR="0072366A" w:rsidRDefault="001B2378" w:rsidP="00D85042">
      <w:pPr>
        <w:tabs>
          <w:tab w:val="left" w:pos="5490"/>
        </w:tabs>
        <w:spacing w:line="360" w:lineRule="auto"/>
        <w:jc w:val="both"/>
        <w:rPr>
          <w:b/>
          <w:color w:val="000000"/>
          <w:lang w:val="en-AU"/>
        </w:rPr>
      </w:pPr>
      <w:r w:rsidRPr="00122E5C">
        <w:rPr>
          <w:rFonts w:ascii="Arial" w:hAnsi="Arial" w:cs="Arial"/>
          <w:b/>
          <w:color w:val="000000"/>
          <w:lang w:val="en-AU"/>
        </w:rPr>
        <w:tab/>
      </w:r>
    </w:p>
    <w:p w14:paraId="42A55DEC" w14:textId="77777777" w:rsidR="00E41FBC" w:rsidRDefault="00E41FBC" w:rsidP="00E41FBC">
      <w:pPr>
        <w:tabs>
          <w:tab w:val="left" w:pos="5984"/>
        </w:tabs>
        <w:jc w:val="center"/>
        <w:rPr>
          <w:b/>
          <w:bCs/>
          <w:color w:val="000000"/>
        </w:rPr>
      </w:pPr>
    </w:p>
    <w:p w14:paraId="5D110AC3" w14:textId="77777777" w:rsidR="00F64B5A" w:rsidRDefault="00F64B5A" w:rsidP="00E41FBC">
      <w:pPr>
        <w:tabs>
          <w:tab w:val="left" w:pos="5984"/>
        </w:tabs>
        <w:jc w:val="center"/>
        <w:rPr>
          <w:b/>
          <w:bCs/>
          <w:color w:val="000000"/>
        </w:rPr>
      </w:pPr>
    </w:p>
    <w:p w14:paraId="71D6C77C" w14:textId="77777777" w:rsidR="00F64B5A" w:rsidRDefault="00F64B5A" w:rsidP="00E41FBC">
      <w:pPr>
        <w:tabs>
          <w:tab w:val="left" w:pos="5984"/>
        </w:tabs>
        <w:jc w:val="center"/>
        <w:rPr>
          <w:b/>
          <w:bCs/>
          <w:color w:val="000000"/>
        </w:rPr>
      </w:pPr>
    </w:p>
    <w:p w14:paraId="57AFC86C" w14:textId="77777777" w:rsidR="00F64B5A" w:rsidRDefault="00F64B5A" w:rsidP="00E41FBC">
      <w:pPr>
        <w:tabs>
          <w:tab w:val="left" w:pos="5984"/>
        </w:tabs>
        <w:jc w:val="center"/>
        <w:rPr>
          <w:b/>
          <w:bCs/>
          <w:color w:val="000000"/>
        </w:rPr>
      </w:pPr>
    </w:p>
    <w:p w14:paraId="0DA8B220" w14:textId="77777777" w:rsidR="00F64B5A" w:rsidRDefault="00F64B5A" w:rsidP="00E41FBC">
      <w:pPr>
        <w:tabs>
          <w:tab w:val="left" w:pos="5984"/>
        </w:tabs>
        <w:jc w:val="center"/>
        <w:rPr>
          <w:b/>
          <w:bCs/>
          <w:color w:val="000000"/>
        </w:rPr>
      </w:pPr>
    </w:p>
    <w:p w14:paraId="1BC635C4" w14:textId="77777777" w:rsidR="00F64B5A" w:rsidRDefault="00F64B5A" w:rsidP="00E41FBC">
      <w:pPr>
        <w:tabs>
          <w:tab w:val="left" w:pos="5984"/>
        </w:tabs>
        <w:jc w:val="center"/>
        <w:rPr>
          <w:b/>
          <w:bCs/>
          <w:color w:val="000000"/>
        </w:rPr>
      </w:pPr>
    </w:p>
    <w:p w14:paraId="1E096643" w14:textId="77777777" w:rsidR="00F64B5A" w:rsidRDefault="00F64B5A" w:rsidP="00E41FBC">
      <w:pPr>
        <w:tabs>
          <w:tab w:val="left" w:pos="5984"/>
        </w:tabs>
        <w:jc w:val="center"/>
        <w:rPr>
          <w:b/>
          <w:bCs/>
          <w:color w:val="000000"/>
        </w:rPr>
      </w:pPr>
    </w:p>
    <w:p w14:paraId="69A4EBCF" w14:textId="77777777" w:rsidR="00F64B5A" w:rsidRDefault="00F64B5A" w:rsidP="00E41FBC">
      <w:pPr>
        <w:tabs>
          <w:tab w:val="left" w:pos="5984"/>
        </w:tabs>
        <w:jc w:val="center"/>
        <w:rPr>
          <w:b/>
          <w:bCs/>
          <w:color w:val="000000"/>
        </w:rPr>
      </w:pPr>
    </w:p>
    <w:p w14:paraId="76F74B5F" w14:textId="77777777" w:rsidR="00F64B5A" w:rsidRDefault="00F64B5A" w:rsidP="00F76844">
      <w:pPr>
        <w:tabs>
          <w:tab w:val="left" w:pos="5984"/>
        </w:tabs>
        <w:rPr>
          <w:b/>
          <w:bCs/>
          <w:color w:val="000000"/>
        </w:rPr>
      </w:pPr>
    </w:p>
    <w:p w14:paraId="0813804A" w14:textId="77777777" w:rsidR="00F64B5A" w:rsidRDefault="00F64B5A" w:rsidP="00E41FBC">
      <w:pPr>
        <w:tabs>
          <w:tab w:val="left" w:pos="5984"/>
        </w:tabs>
        <w:jc w:val="center"/>
        <w:rPr>
          <w:b/>
          <w:bCs/>
          <w:color w:val="000000"/>
        </w:rPr>
      </w:pPr>
    </w:p>
    <w:p w14:paraId="3CEE356B" w14:textId="6BB0073E" w:rsidR="001B461D" w:rsidRDefault="001B461D">
      <w:pPr>
        <w:rPr>
          <w:rFonts w:ascii="Arial" w:hAnsi="Arial" w:cs="Arial"/>
          <w:b/>
          <w:bCs/>
          <w:color w:val="000000"/>
        </w:rPr>
      </w:pPr>
    </w:p>
    <w:sectPr w:rsidR="001B461D" w:rsidSect="000F4B1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907" w:right="1440" w:bottom="0" w:left="1440" w:header="720" w:footer="720" w:gutter="288"/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9FD6E6" w14:textId="77777777" w:rsidR="008A34EB" w:rsidRDefault="008A34EB">
      <w:r>
        <w:separator/>
      </w:r>
    </w:p>
  </w:endnote>
  <w:endnote w:type="continuationSeparator" w:id="0">
    <w:p w14:paraId="431AD20A" w14:textId="77777777" w:rsidR="008A34EB" w:rsidRDefault="008A34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13E4D5" w14:textId="77777777" w:rsidR="00A04C9E" w:rsidRDefault="00753D36" w:rsidP="004A622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04C9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93EC3B3" w14:textId="77777777" w:rsidR="00A04C9E" w:rsidRDefault="00A04C9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554490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C4554C" w14:textId="5739091E" w:rsidR="000F4B16" w:rsidRDefault="000F4B1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E7ECF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14:paraId="2E8EA1B3" w14:textId="77777777" w:rsidR="000F4B16" w:rsidRDefault="000F4B1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E02A52" w14:textId="77777777" w:rsidR="000F4B16" w:rsidRDefault="000F4B1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5CC444" w14:textId="77777777" w:rsidR="008A34EB" w:rsidRDefault="008A34EB">
      <w:r>
        <w:separator/>
      </w:r>
    </w:p>
  </w:footnote>
  <w:footnote w:type="continuationSeparator" w:id="0">
    <w:p w14:paraId="31E1D103" w14:textId="77777777" w:rsidR="008A34EB" w:rsidRDefault="008A34E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A4E861" w14:textId="77777777" w:rsidR="000F4B16" w:rsidRDefault="000F4B1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857ACD" w14:textId="77777777" w:rsidR="000F4B16" w:rsidRDefault="000F4B1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B6B2C9" w14:textId="77777777" w:rsidR="000F4B16" w:rsidRDefault="000F4B1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41169A"/>
    <w:multiLevelType w:val="hybridMultilevel"/>
    <w:tmpl w:val="7874719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DD45F4"/>
    <w:multiLevelType w:val="hybridMultilevel"/>
    <w:tmpl w:val="B44C70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D4F4D11"/>
    <w:multiLevelType w:val="hybridMultilevel"/>
    <w:tmpl w:val="AF606B06"/>
    <w:lvl w:ilvl="0" w:tplc="4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3DF68CE"/>
    <w:multiLevelType w:val="hybridMultilevel"/>
    <w:tmpl w:val="ED660A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9476E7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NTc0MzC1NDI2NTBT0lEKTi0uzszPAykwrAUAIZJD0CwAAAA="/>
  </w:docVars>
  <w:rsids>
    <w:rsidRoot w:val="00FD158D"/>
    <w:rsid w:val="00001C91"/>
    <w:rsid w:val="000076B2"/>
    <w:rsid w:val="00060D78"/>
    <w:rsid w:val="00067698"/>
    <w:rsid w:val="00077D7B"/>
    <w:rsid w:val="00091A92"/>
    <w:rsid w:val="000A1E26"/>
    <w:rsid w:val="000B2CCC"/>
    <w:rsid w:val="000C3EA1"/>
    <w:rsid w:val="000D0DDD"/>
    <w:rsid w:val="000E56CE"/>
    <w:rsid w:val="000E7D5B"/>
    <w:rsid w:val="000F4B16"/>
    <w:rsid w:val="000F5369"/>
    <w:rsid w:val="000F5D3A"/>
    <w:rsid w:val="000F632A"/>
    <w:rsid w:val="00100114"/>
    <w:rsid w:val="001015DE"/>
    <w:rsid w:val="00103A5E"/>
    <w:rsid w:val="0012138E"/>
    <w:rsid w:val="00122E5C"/>
    <w:rsid w:val="00126DC3"/>
    <w:rsid w:val="00156AC2"/>
    <w:rsid w:val="0017741F"/>
    <w:rsid w:val="001774AA"/>
    <w:rsid w:val="001826AB"/>
    <w:rsid w:val="00183C3F"/>
    <w:rsid w:val="00186A5E"/>
    <w:rsid w:val="001902FC"/>
    <w:rsid w:val="001961FA"/>
    <w:rsid w:val="00197A47"/>
    <w:rsid w:val="001B2378"/>
    <w:rsid w:val="001B461D"/>
    <w:rsid w:val="001B53F0"/>
    <w:rsid w:val="001C5694"/>
    <w:rsid w:val="001C6115"/>
    <w:rsid w:val="001D6B85"/>
    <w:rsid w:val="001E3805"/>
    <w:rsid w:val="001F4980"/>
    <w:rsid w:val="001F54E2"/>
    <w:rsid w:val="001F7BAB"/>
    <w:rsid w:val="00204785"/>
    <w:rsid w:val="00242DDF"/>
    <w:rsid w:val="00250C89"/>
    <w:rsid w:val="00253E12"/>
    <w:rsid w:val="00253F9B"/>
    <w:rsid w:val="00260358"/>
    <w:rsid w:val="002746B1"/>
    <w:rsid w:val="00280A15"/>
    <w:rsid w:val="00281D71"/>
    <w:rsid w:val="00292C31"/>
    <w:rsid w:val="002C7608"/>
    <w:rsid w:val="002D7101"/>
    <w:rsid w:val="002F645B"/>
    <w:rsid w:val="002F6A5C"/>
    <w:rsid w:val="00314076"/>
    <w:rsid w:val="00324C38"/>
    <w:rsid w:val="003321A7"/>
    <w:rsid w:val="00333B8D"/>
    <w:rsid w:val="0033687D"/>
    <w:rsid w:val="00337827"/>
    <w:rsid w:val="00346E5A"/>
    <w:rsid w:val="00354D2C"/>
    <w:rsid w:val="003836F5"/>
    <w:rsid w:val="00392BC5"/>
    <w:rsid w:val="00396292"/>
    <w:rsid w:val="0039789C"/>
    <w:rsid w:val="003A1CCE"/>
    <w:rsid w:val="003B045E"/>
    <w:rsid w:val="003B3007"/>
    <w:rsid w:val="003B3E5B"/>
    <w:rsid w:val="003C1B93"/>
    <w:rsid w:val="003C3041"/>
    <w:rsid w:val="003C352C"/>
    <w:rsid w:val="003C4A57"/>
    <w:rsid w:val="003D52DD"/>
    <w:rsid w:val="003F1381"/>
    <w:rsid w:val="003F2DD6"/>
    <w:rsid w:val="00415C91"/>
    <w:rsid w:val="00421905"/>
    <w:rsid w:val="00434E7B"/>
    <w:rsid w:val="0043668C"/>
    <w:rsid w:val="00450574"/>
    <w:rsid w:val="004548DE"/>
    <w:rsid w:val="004574D0"/>
    <w:rsid w:val="004617D9"/>
    <w:rsid w:val="0048393B"/>
    <w:rsid w:val="00493A48"/>
    <w:rsid w:val="004A2739"/>
    <w:rsid w:val="004A622D"/>
    <w:rsid w:val="004B3D6C"/>
    <w:rsid w:val="004B52C7"/>
    <w:rsid w:val="004C0C6B"/>
    <w:rsid w:val="004C7BDA"/>
    <w:rsid w:val="004D074C"/>
    <w:rsid w:val="004E55DB"/>
    <w:rsid w:val="00504604"/>
    <w:rsid w:val="00521866"/>
    <w:rsid w:val="0053135E"/>
    <w:rsid w:val="005318B3"/>
    <w:rsid w:val="00534C8F"/>
    <w:rsid w:val="0055002C"/>
    <w:rsid w:val="00561319"/>
    <w:rsid w:val="00570D4B"/>
    <w:rsid w:val="00575922"/>
    <w:rsid w:val="00582F88"/>
    <w:rsid w:val="005973CC"/>
    <w:rsid w:val="005B3BD0"/>
    <w:rsid w:val="005B7E4B"/>
    <w:rsid w:val="005C6059"/>
    <w:rsid w:val="005E33EA"/>
    <w:rsid w:val="005E7ECF"/>
    <w:rsid w:val="00605900"/>
    <w:rsid w:val="00611C6B"/>
    <w:rsid w:val="00620793"/>
    <w:rsid w:val="00624C36"/>
    <w:rsid w:val="00633D50"/>
    <w:rsid w:val="00640CA2"/>
    <w:rsid w:val="006423C4"/>
    <w:rsid w:val="0064568A"/>
    <w:rsid w:val="006457FE"/>
    <w:rsid w:val="006660B5"/>
    <w:rsid w:val="006712DB"/>
    <w:rsid w:val="00671C16"/>
    <w:rsid w:val="0069507D"/>
    <w:rsid w:val="006C4FF5"/>
    <w:rsid w:val="006F2431"/>
    <w:rsid w:val="007119ED"/>
    <w:rsid w:val="0072059F"/>
    <w:rsid w:val="0072366A"/>
    <w:rsid w:val="007238EB"/>
    <w:rsid w:val="00727E58"/>
    <w:rsid w:val="007374C2"/>
    <w:rsid w:val="007467D0"/>
    <w:rsid w:val="0075040D"/>
    <w:rsid w:val="00753D36"/>
    <w:rsid w:val="00757D05"/>
    <w:rsid w:val="00765EE9"/>
    <w:rsid w:val="00776DD7"/>
    <w:rsid w:val="007831B2"/>
    <w:rsid w:val="007910CE"/>
    <w:rsid w:val="00791807"/>
    <w:rsid w:val="007B3879"/>
    <w:rsid w:val="007B607B"/>
    <w:rsid w:val="007E0B99"/>
    <w:rsid w:val="007E37BE"/>
    <w:rsid w:val="007E3EC2"/>
    <w:rsid w:val="007F218C"/>
    <w:rsid w:val="007F39F2"/>
    <w:rsid w:val="008056B9"/>
    <w:rsid w:val="0081013A"/>
    <w:rsid w:val="0081461D"/>
    <w:rsid w:val="008226E2"/>
    <w:rsid w:val="00832069"/>
    <w:rsid w:val="00832960"/>
    <w:rsid w:val="0084141F"/>
    <w:rsid w:val="00846314"/>
    <w:rsid w:val="00853107"/>
    <w:rsid w:val="00870DB9"/>
    <w:rsid w:val="0089509B"/>
    <w:rsid w:val="00896977"/>
    <w:rsid w:val="008A34EB"/>
    <w:rsid w:val="008A7CCA"/>
    <w:rsid w:val="008C3D66"/>
    <w:rsid w:val="008D3327"/>
    <w:rsid w:val="008E597B"/>
    <w:rsid w:val="00906CF8"/>
    <w:rsid w:val="0091046A"/>
    <w:rsid w:val="00910630"/>
    <w:rsid w:val="00911662"/>
    <w:rsid w:val="00924F82"/>
    <w:rsid w:val="00933968"/>
    <w:rsid w:val="009365C7"/>
    <w:rsid w:val="00936DF6"/>
    <w:rsid w:val="00955BAF"/>
    <w:rsid w:val="00963711"/>
    <w:rsid w:val="00966C69"/>
    <w:rsid w:val="00973F6C"/>
    <w:rsid w:val="00986DD8"/>
    <w:rsid w:val="009A31C1"/>
    <w:rsid w:val="009C23EA"/>
    <w:rsid w:val="009C4C8D"/>
    <w:rsid w:val="009D6725"/>
    <w:rsid w:val="009E62CD"/>
    <w:rsid w:val="00A04C9E"/>
    <w:rsid w:val="00A25FD1"/>
    <w:rsid w:val="00A44647"/>
    <w:rsid w:val="00A521D5"/>
    <w:rsid w:val="00A576C7"/>
    <w:rsid w:val="00A61674"/>
    <w:rsid w:val="00A6614E"/>
    <w:rsid w:val="00A669F7"/>
    <w:rsid w:val="00A76927"/>
    <w:rsid w:val="00A870DE"/>
    <w:rsid w:val="00A9054B"/>
    <w:rsid w:val="00A97D5B"/>
    <w:rsid w:val="00AA6B37"/>
    <w:rsid w:val="00AC0BBC"/>
    <w:rsid w:val="00AC3A45"/>
    <w:rsid w:val="00AD0BC6"/>
    <w:rsid w:val="00AD2E0B"/>
    <w:rsid w:val="00AD7CE5"/>
    <w:rsid w:val="00AE31FC"/>
    <w:rsid w:val="00AF5F98"/>
    <w:rsid w:val="00B025DC"/>
    <w:rsid w:val="00B13F1B"/>
    <w:rsid w:val="00B72526"/>
    <w:rsid w:val="00B738F9"/>
    <w:rsid w:val="00B750A5"/>
    <w:rsid w:val="00B926F3"/>
    <w:rsid w:val="00BA0968"/>
    <w:rsid w:val="00BA11FB"/>
    <w:rsid w:val="00BD051F"/>
    <w:rsid w:val="00BD58C9"/>
    <w:rsid w:val="00BE6606"/>
    <w:rsid w:val="00BE7BDE"/>
    <w:rsid w:val="00BF6269"/>
    <w:rsid w:val="00C25C1E"/>
    <w:rsid w:val="00C27152"/>
    <w:rsid w:val="00C278CA"/>
    <w:rsid w:val="00C4288D"/>
    <w:rsid w:val="00C47C18"/>
    <w:rsid w:val="00C5743C"/>
    <w:rsid w:val="00C60743"/>
    <w:rsid w:val="00C635BE"/>
    <w:rsid w:val="00C677A3"/>
    <w:rsid w:val="00C73C69"/>
    <w:rsid w:val="00C9710F"/>
    <w:rsid w:val="00CB15C6"/>
    <w:rsid w:val="00CC0934"/>
    <w:rsid w:val="00CC4F16"/>
    <w:rsid w:val="00CD466D"/>
    <w:rsid w:val="00CF22D3"/>
    <w:rsid w:val="00D012E1"/>
    <w:rsid w:val="00D122FD"/>
    <w:rsid w:val="00D16C3A"/>
    <w:rsid w:val="00D2520C"/>
    <w:rsid w:val="00D3552A"/>
    <w:rsid w:val="00D36E79"/>
    <w:rsid w:val="00D470E1"/>
    <w:rsid w:val="00D51A57"/>
    <w:rsid w:val="00D63243"/>
    <w:rsid w:val="00D63C33"/>
    <w:rsid w:val="00D64A95"/>
    <w:rsid w:val="00D7311A"/>
    <w:rsid w:val="00D73D47"/>
    <w:rsid w:val="00D84196"/>
    <w:rsid w:val="00D85042"/>
    <w:rsid w:val="00D90A49"/>
    <w:rsid w:val="00D91222"/>
    <w:rsid w:val="00D965E5"/>
    <w:rsid w:val="00DA0611"/>
    <w:rsid w:val="00DD1375"/>
    <w:rsid w:val="00DE1CAD"/>
    <w:rsid w:val="00DF30DF"/>
    <w:rsid w:val="00DF52A2"/>
    <w:rsid w:val="00E2603C"/>
    <w:rsid w:val="00E306F4"/>
    <w:rsid w:val="00E329A7"/>
    <w:rsid w:val="00E41FBC"/>
    <w:rsid w:val="00E513FF"/>
    <w:rsid w:val="00E61D3D"/>
    <w:rsid w:val="00E81152"/>
    <w:rsid w:val="00E97F99"/>
    <w:rsid w:val="00EA3432"/>
    <w:rsid w:val="00EC0D88"/>
    <w:rsid w:val="00ED3BB3"/>
    <w:rsid w:val="00ED6F2A"/>
    <w:rsid w:val="00ED7D0B"/>
    <w:rsid w:val="00EE176A"/>
    <w:rsid w:val="00EE375F"/>
    <w:rsid w:val="00F160A3"/>
    <w:rsid w:val="00F242DF"/>
    <w:rsid w:val="00F46407"/>
    <w:rsid w:val="00F62938"/>
    <w:rsid w:val="00F64B5A"/>
    <w:rsid w:val="00F70708"/>
    <w:rsid w:val="00F73D24"/>
    <w:rsid w:val="00F76844"/>
    <w:rsid w:val="00F77B86"/>
    <w:rsid w:val="00F811BE"/>
    <w:rsid w:val="00F8333A"/>
    <w:rsid w:val="00F85266"/>
    <w:rsid w:val="00F86029"/>
    <w:rsid w:val="00F90FCD"/>
    <w:rsid w:val="00F92960"/>
    <w:rsid w:val="00FD0BB1"/>
    <w:rsid w:val="00FD158D"/>
    <w:rsid w:val="00FD203F"/>
    <w:rsid w:val="00FF2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546A10D"/>
  <w15:docId w15:val="{1A0A4421-C259-4984-8952-8FA3D12E7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568A"/>
    <w:rPr>
      <w:sz w:val="24"/>
      <w:szCs w:val="24"/>
    </w:rPr>
  </w:style>
  <w:style w:type="paragraph" w:styleId="Heading1">
    <w:name w:val="heading 1"/>
    <w:basedOn w:val="Normal"/>
    <w:next w:val="Normal"/>
    <w:qFormat/>
    <w:rsid w:val="00E41FBC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1013A"/>
    <w:pPr>
      <w:keepNext/>
      <w:spacing w:line="360" w:lineRule="auto"/>
      <w:jc w:val="center"/>
      <w:outlineLvl w:val="1"/>
    </w:pPr>
    <w:rPr>
      <w:b/>
      <w:bCs/>
      <w:i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81013A"/>
    <w:pPr>
      <w:keepNext/>
      <w:spacing w:line="360" w:lineRule="auto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81013A"/>
    <w:pPr>
      <w:keepNext/>
      <w:spacing w:line="480" w:lineRule="auto"/>
      <w:jc w:val="center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81013A"/>
    <w:pPr>
      <w:keepNext/>
      <w:spacing w:line="480" w:lineRule="auto"/>
      <w:jc w:val="right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41FBC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41FBC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E41FBC"/>
    <w:pPr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3B045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B045E"/>
  </w:style>
  <w:style w:type="paragraph" w:styleId="Title">
    <w:name w:val="Title"/>
    <w:basedOn w:val="Normal"/>
    <w:qFormat/>
    <w:rsid w:val="0081013A"/>
    <w:pPr>
      <w:jc w:val="center"/>
    </w:pPr>
    <w:rPr>
      <w:sz w:val="32"/>
    </w:rPr>
  </w:style>
  <w:style w:type="paragraph" w:styleId="Subtitle">
    <w:name w:val="Subtitle"/>
    <w:basedOn w:val="Normal"/>
    <w:qFormat/>
    <w:rsid w:val="0081013A"/>
    <w:pPr>
      <w:jc w:val="center"/>
    </w:pPr>
    <w:rPr>
      <w:rFonts w:ascii="Arial Black" w:hAnsi="Arial Black" w:cs="Arial"/>
      <w:b/>
      <w:bCs/>
      <w:sz w:val="40"/>
    </w:rPr>
  </w:style>
  <w:style w:type="paragraph" w:styleId="BodyText">
    <w:name w:val="Body Text"/>
    <w:basedOn w:val="Normal"/>
    <w:rsid w:val="0081013A"/>
    <w:pPr>
      <w:tabs>
        <w:tab w:val="left" w:pos="3927"/>
        <w:tab w:val="left" w:pos="4488"/>
      </w:tabs>
      <w:spacing w:line="480" w:lineRule="auto"/>
      <w:jc w:val="both"/>
    </w:pPr>
    <w:rPr>
      <w:sz w:val="28"/>
    </w:rPr>
  </w:style>
  <w:style w:type="paragraph" w:styleId="BodyTextIndent">
    <w:name w:val="Body Text Indent"/>
    <w:basedOn w:val="Normal"/>
    <w:rsid w:val="001B2378"/>
    <w:pPr>
      <w:spacing w:after="120"/>
      <w:ind w:left="360"/>
    </w:pPr>
  </w:style>
  <w:style w:type="paragraph" w:styleId="ListParagraph">
    <w:name w:val="List Paragraph"/>
    <w:basedOn w:val="Normal"/>
    <w:uiPriority w:val="34"/>
    <w:qFormat/>
    <w:rsid w:val="0089697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72366A"/>
    <w:rPr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025D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25DC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025DC"/>
    <w:rPr>
      <w:sz w:val="24"/>
      <w:szCs w:val="24"/>
    </w:rPr>
  </w:style>
  <w:style w:type="table" w:styleId="TableGrid">
    <w:name w:val="Table Grid"/>
    <w:basedOn w:val="TableNormal"/>
    <w:uiPriority w:val="59"/>
    <w:rsid w:val="00C47C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962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29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3CA7CD-D7BB-4E79-8FBC-0DCE597A9A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G.G.S.C.E.T.</Company>
  <LinksUpToDate>false</LinksUpToDate>
  <CharactersWithSpaces>8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Pardeep Jindal</dc:creator>
  <cp:keywords/>
  <dc:description/>
  <cp:lastModifiedBy>Microsoft account</cp:lastModifiedBy>
  <cp:revision>10</cp:revision>
  <cp:lastPrinted>2020-03-05T03:55:00Z</cp:lastPrinted>
  <dcterms:created xsi:type="dcterms:W3CDTF">2023-04-03T08:00:00Z</dcterms:created>
  <dcterms:modified xsi:type="dcterms:W3CDTF">2023-04-11T11:48:00Z</dcterms:modified>
</cp:coreProperties>
</file>